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vi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B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ies (n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y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₄ emissions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 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 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here were 140 articles adressing CH₄ emissions across Canada. Eight articles with national studies from mixed and modelling methods and one article with unspecified livestock type were excluded from Table 1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2:33:44Z</dcterms:created>
  <dcterms:modified xsi:type="dcterms:W3CDTF">2024-07-22T2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